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522b920042b27947cccb11e95bc85f07baeb37c"/>
    <w:p>
      <w:pPr>
        <w:pStyle w:val="Heading1"/>
      </w:pPr>
      <w:r>
        <w:t xml:space="preserve">INTERNATIONAL DIPLOMACY INTERNSHIP APPLICATION LETTER</w:t>
      </w:r>
    </w:p>
    <w:p>
      <w:pPr>
        <w:pStyle w:val="FirstParagraph"/>
      </w:pPr>
      <w:r>
        <w:t xml:space="preserve">For the Diplomat Internship Program at the Ministry of Foreign Affairs, Kingdom of Saudi Arabia</w:t>
      </w:r>
    </w:p>
    <w:bookmarkEnd w:id="20"/>
    <w:p>
      <w:pPr>
        <w:pStyle w:val="BodyText"/>
      </w:pPr>
      <w:r>
        <w:t xml:space="preserve">October 26, 2023</w:t>
      </w:r>
    </w:p>
    <w:p>
      <w:pPr>
        <w:pStyle w:val="BodyText"/>
      </w:pPr>
      <w:r>
        <w:t xml:space="preserve">His Excellency Dr. Ahmed Al-Khateeb</w:t>
      </w:r>
      <w:r>
        <w:br/>
      </w:r>
      <w:r>
        <w:t xml:space="preserve">Minister of Foreign Affairs</w:t>
      </w:r>
      <w:r>
        <w:br/>
      </w:r>
      <w:r>
        <w:t xml:space="preserve">Ministry of Foreign Affairs</w:t>
      </w:r>
      <w:r>
        <w:br/>
      </w:r>
      <w:r>
        <w:t xml:space="preserve">Riyadh, Kingdom of Saudi Arabia</w:t>
      </w:r>
    </w:p>
    <w:p>
      <w:pPr>
        <w:pStyle w:val="BodyText"/>
      </w:pPr>
      <w:r>
        <w:t xml:space="preserve">Dear His Excellency,</w:t>
      </w:r>
    </w:p>
    <w:p>
      <w:pPr>
        <w:pStyle w:val="BodyText"/>
      </w:pPr>
      <w:r>
        <w:t xml:space="preserve">I am writing with profound enthusiasm to submit my Internship Application Letter for the Diplomat Internship Program at the Ministry of Foreign Affairs in Riyadh, Saudi Arabia. As a dedicated international relations student deeply committed to advancing diplomatic excellence within the Middle East context, I have long admired Saudi Arabia's pivotal role as a global leader and its visionary initiatives under Vision 2030. This internship represents not merely an educational opportunity, but a chance to contribute meaningfully to the Kingdom's diplomatic mission while learning from one of the world’s most dynamic foreign policy institutions in Riyadh.</w:t>
      </w:r>
    </w:p>
    <w:p>
      <w:pPr>
        <w:pStyle w:val="BodyText"/>
      </w:pPr>
      <w:r>
        <w:t xml:space="preserve">My academic journey at Georgetown University's School of Foreign Service has equipped me with rigorous analytical skills and cultural intelligence essential for modern diplomacy. I graduated with honors in International Politics, focusing my thesis on "Bridging Strategic Partnerships: Saudi Arabia's Evolving Role in Multilateral Security Architecture." Through this research, I conducted primary interviews with Gulf Cooperation Council (GCC) policy analysts and examined Saudi Arabia's diplomatic strategies during the Yemeni peace process—work that underscored the Kingdom's unique approach to resolving regional conflicts through dialogue rather than confrontation. This academic foundation directly aligns with the Ministry's emphasis on nuanced conflict resolution and strategic engagement, making me confident in my capacity to support Riyadh-based diplomatic initiatives.</w:t>
      </w:r>
    </w:p>
    <w:p>
      <w:pPr>
        <w:pStyle w:val="BodyText"/>
      </w:pPr>
      <w:r>
        <w:t xml:space="preserve">What particularly draws me to this Diplomat Internship is Saudi Arabia's transformative foreign policy vision under Custodian of the Two Holy Mosques King Salman bin Abdulaziz Al Saud and Crown Prince Mohammed bin Salman. The Kingdom's leadership in global forums—from hosting the G20 Summit 2020 to its active mediation in Sudan negotiations—exemplifies the sophisticated diplomacy I aspire to practice. Having spent three months studying Arabic at King Saud University in Riyadh during my junior year, I experienced firsthand Saudi Arabia's cultural depth and diplomatic warmth. My daily interactions with local communities and government officials deepened my appreciation for the Kingdom's hospitality (known as "Majlis" culture) and its commitment to fostering international goodwill—a principle I witnessed when a local mayor arranged a community dialogue between expatriate students and Riyadh municipality representatives. This immersion cultivated my ability to navigate cross-cultural communication, a critical skill for any aspiring Diplomat operating in Saudi Arabia Riyadh.</w:t>
      </w:r>
    </w:p>
    <w:p>
      <w:pPr>
        <w:pStyle w:val="BodyText"/>
      </w:pPr>
      <w:r>
        <w:t xml:space="preserve">My practical experience further prepares me for this role. As an intern at the U.S. Embassy in Amman, I supported the Consular Section during high-volume visa processing periods, managing 50+ daily applications from diverse regional backgrounds while maintaining diplomatic protocol. I also coordinated a cultural exchange event between Jordanian and American youth groups that attracted 150 participants—experiences that honed my ability to manage sensitive international interactions with precision. Additionally, as President of the University's Model United Nations Club, I chaired negotiations on Middle Eastern security issues where Saudi Arabia's diplomatic stances were central to our simulated Security Council debates. These activities have instilled in me a profound understanding of the strategic thinking required to represent nations effectively—a skill I am eager to apply under the mentorship of Riyadh's distinguished diplomatic corps.</w:t>
      </w:r>
    </w:p>
    <w:p>
      <w:pPr>
        <w:pStyle w:val="BodyText"/>
      </w:pPr>
      <w:r>
        <w:t xml:space="preserve">I recognize that an Internship Application Letter must demonstrate not just qualifications, but a genuine commitment to Saudi Arabia's national interests. My dedication stems from witnessing how Saudi initiatives like NEOM and the Red Sea Project create unprecedented opportunities for global partnership. During my time in Riyadh, I volunteered with the "Saudi Youth Ambassadors" program, assisting in organizing youth forums that connected local students with international delegates—experiences that solidified my belief in diplomacy as a catalyst for sustainable development. I am particularly inspired by Her Excellency Dr. Reema bint Bandar Al Saud's leadership as Ambassador to the United States, which exemplifies the Kingdom's modern diplomatic ethos: confident, innovative, and rooted in respect for global diversity.</w:t>
      </w:r>
    </w:p>
    <w:p>
      <w:pPr>
        <w:pStyle w:val="BodyText"/>
      </w:pPr>
      <w:r>
        <w:t xml:space="preserve">Should I be selected for this Diplomat Internship at the Ministry of Foreign Affairs in Riyadh, I will approach every task with meticulous attention to protocol while contributing fresh perspectives. For instance, I propose developing a research framework analyzing how digital diplomacy enhances Saudi Arabia's engagement with emerging economies—a topic directly relevant to Vision 2030's economic diversification goals. My fluency in Arabic (C1 level), English, and intermediate Spanish would allow me to support multilingual communications within the Ministry. More importantly, I bring an unwavering respect for Saudi cultural values, demonstrated by my adherence to local customs during my Riyadh studies—always observing modest dress codes and participating respectfully in prayer times.</w:t>
      </w:r>
    </w:p>
    <w:p>
      <w:pPr>
        <w:pStyle w:val="BodyText"/>
      </w:pPr>
      <w:r>
        <w:t xml:space="preserve">I understand that becoming a Diplomat is a lifelong commitment requiring integrity, patience, and intellectual curiosity. The Kingdom of Saudi Arabia Riyadh has shown exceptional leadership in transforming diplomatic engagement across the globe, and I am eager to learn from this legacy. This internship would be the crucial next step in my journey toward contributing to international peace through Saudi Arabia's visionary foreign policy—where cultural understanding meets strategic innovation.</w:t>
      </w:r>
    </w:p>
    <w:p>
      <w:pPr>
        <w:pStyle w:val="BodyText"/>
      </w:pPr>
      <w:r>
        <w:t xml:space="preserve">Thank you for considering my Internship Application Letter. I have attached my resume detailing further qualifications and welcome the opportunity to discuss how my background aligns with the Ministry's objectives. I am available at your convenience for an interview in Riyadh or via video conference, and will follow up within one week.</w:t>
      </w:r>
    </w:p>
    <w:p>
      <w:pPr>
        <w:pStyle w:val="BodyText"/>
      </w:pPr>
      <w:r>
        <w:t xml:space="preserve">Sincerely,</w:t>
      </w:r>
    </w:p>
    <w:p>
      <w:pPr>
        <w:pStyle w:val="BodyText"/>
      </w:pPr>
      <w:r>
        <w:rPr>
          <w:bCs/>
          <w:b/>
        </w:rPr>
        <w:t xml:space="preserve">Emily Chen</w:t>
      </w:r>
      <w:r>
        <w:br/>
      </w:r>
      <w:r>
        <w:t xml:space="preserve">Georgetown University | School of Foreign Service</w:t>
      </w:r>
      <w:r>
        <w:br/>
      </w:r>
      <w:r>
        <w:t xml:space="preserve">Email: emily.chen@georgetown.edu | Phone: +1 (202) 555-0198</w:t>
      </w:r>
      <w:r>
        <w:br/>
      </w:r>
      <w:r>
        <w:t xml:space="preserve">LinkedIn: linkedin.com/in/emilychen-diplomat</w:t>
      </w:r>
    </w:p>
    <w:p>
      <w:pPr>
        <w:pStyle w:val="BodyText"/>
      </w:pPr>
      <w:r>
        <w:t xml:space="preserve">Word Count Verification: 837 words (exclusive of header/foo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Riyadh, Saudi Arabia</dc:title>
  <dc:creator/>
  <dc:language>en</dc:language>
  <cp:keywords/>
  <dcterms:created xsi:type="dcterms:W3CDTF">2025-12-10T05:15:02Z</dcterms:created>
  <dcterms:modified xsi:type="dcterms:W3CDTF">2025-12-10T05:15:02Z</dcterms:modified>
</cp:coreProperties>
</file>

<file path=docProps/custom.xml><?xml version="1.0" encoding="utf-8"?>
<Properties xmlns="http://schemas.openxmlformats.org/officeDocument/2006/custom-properties" xmlns:vt="http://schemas.openxmlformats.org/officeDocument/2006/docPropsVTypes"/>
</file>